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bookmarkStart w:id="0" w:name="_GoBack"/>
      <w:bookmarkEnd w:id="0"/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4C6676" w:rsidRDefault="00CA0418" w:rsidP="004C6676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FF0C14">
        <w:rPr>
          <w:rFonts w:ascii="Times New Roman" w:eastAsia="Times New Roman" w:hAnsi="Times New Roman" w:cs="Times New Roman"/>
          <w:sz w:val="24"/>
          <w:szCs w:val="24"/>
        </w:rPr>
        <w:t>Листа фирми/привредн</w:t>
      </w:r>
      <w:r w:rsidR="009009DC" w:rsidRPr="00FF0C14">
        <w:rPr>
          <w:rFonts w:ascii="Times New Roman" w:eastAsia="Times New Roman" w:hAnsi="Times New Roman" w:cs="Times New Roman"/>
          <w:sz w:val="24"/>
          <w:szCs w:val="24"/>
        </w:rPr>
        <w:t xml:space="preserve">их субјеката са које грађани </w:t>
      </w:r>
      <w:r w:rsidRPr="00FF0C14">
        <w:rPr>
          <w:rFonts w:ascii="Times New Roman" w:eastAsia="Times New Roman" w:hAnsi="Times New Roman" w:cs="Times New Roman"/>
          <w:sz w:val="24"/>
          <w:szCs w:val="24"/>
        </w:rPr>
        <w:t xml:space="preserve">бирају једну фирму за одговарајућу меру од које морају да прибаве предрачун са ценом и </w:t>
      </w:r>
      <w:r w:rsidR="004C6676" w:rsidRPr="00FF0C14">
        <w:rPr>
          <w:rFonts w:ascii="Times New Roman" w:eastAsia="Times New Roman" w:hAnsi="Times New Roman" w:cs="Times New Roman"/>
          <w:sz w:val="24"/>
          <w:szCs w:val="24"/>
        </w:rPr>
        <w:t>количином опреме и уградњу</w:t>
      </w:r>
      <w:r w:rsidR="004C6676" w:rsidRPr="00FF0C14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:rsidR="004E4493" w:rsidRDefault="004E4493" w:rsidP="004C6676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4E4493" w:rsidRDefault="004E4493" w:rsidP="004E449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4E4493" w:rsidRPr="004E4493" w:rsidRDefault="004E4493" w:rsidP="004C6676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4C6676" w:rsidRPr="00FF0C14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843" w:type="dxa"/>
        <w:jc w:val="center"/>
        <w:tblLook w:val="04A0"/>
      </w:tblPr>
      <w:tblGrid>
        <w:gridCol w:w="694"/>
        <w:gridCol w:w="2095"/>
        <w:gridCol w:w="1416"/>
        <w:gridCol w:w="4250"/>
        <w:gridCol w:w="2388"/>
      </w:tblGrid>
      <w:tr w:rsidR="004E4493" w:rsidRPr="0066540E" w:rsidTr="004E4493">
        <w:trPr>
          <w:jc w:val="center"/>
        </w:trPr>
        <w:tc>
          <w:tcPr>
            <w:tcW w:w="695" w:type="dxa"/>
            <w:shd w:val="clear" w:color="auto" w:fill="E7E6E6" w:themeFill="background2"/>
            <w:vAlign w:val="center"/>
          </w:tcPr>
          <w:p w:rsidR="004E4493" w:rsidRPr="0066540E" w:rsidRDefault="004E4493" w:rsidP="00B0178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148" w:type="dxa"/>
            <w:gridSpan w:val="4"/>
          </w:tcPr>
          <w:p w:rsidR="004E4493" w:rsidRPr="0066540E" w:rsidRDefault="004E4493" w:rsidP="00B0178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05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УГРАДЊА И НАБАВКА МАТЕРИЈАЛА ЗА ТЕРМИЧКУ ИЗОЛАЦИЈУ СПОЉНИХ ЗИДОВА И КРОВОВА </w:t>
            </w:r>
          </w:p>
        </w:tc>
      </w:tr>
      <w:tr w:rsidR="004E4493" w:rsidRPr="0066540E" w:rsidTr="004E4493">
        <w:trPr>
          <w:trHeight w:val="787"/>
          <w:jc w:val="center"/>
        </w:trPr>
        <w:tc>
          <w:tcPr>
            <w:tcW w:w="695" w:type="dxa"/>
            <w:shd w:val="clear" w:color="auto" w:fill="E7E6E6" w:themeFill="background2"/>
            <w:vAlign w:val="center"/>
          </w:tcPr>
          <w:p w:rsidR="004E4493" w:rsidRPr="0066540E" w:rsidRDefault="004E4493" w:rsidP="00B017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2058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P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Назив привредног друштва</w:t>
            </w:r>
          </w:p>
        </w:tc>
        <w:tc>
          <w:tcPr>
            <w:tcW w:w="1389" w:type="dxa"/>
          </w:tcPr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Pr="004E4493" w:rsidRDefault="004E4493" w:rsidP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Контакт телефон</w:t>
            </w:r>
          </w:p>
        </w:tc>
        <w:tc>
          <w:tcPr>
            <w:tcW w:w="4273" w:type="dxa"/>
          </w:tcPr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P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Е-маил</w:t>
            </w:r>
          </w:p>
          <w:p w:rsidR="004E4493" w:rsidRPr="0066540E" w:rsidRDefault="004E4493" w:rsidP="004E449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28" w:type="dxa"/>
          </w:tcPr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P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Број бодова</w:t>
            </w:r>
          </w:p>
        </w:tc>
      </w:tr>
      <w:tr w:rsidR="004E4493" w:rsidRPr="0066540E" w:rsidTr="004E4493">
        <w:trPr>
          <w:trHeight w:val="586"/>
          <w:jc w:val="center"/>
        </w:trPr>
        <w:tc>
          <w:tcPr>
            <w:tcW w:w="695" w:type="dxa"/>
            <w:shd w:val="clear" w:color="auto" w:fill="E7E6E6" w:themeFill="background2"/>
            <w:vAlign w:val="center"/>
          </w:tcPr>
          <w:p w:rsidR="004E4493" w:rsidRPr="0066540E" w:rsidRDefault="004E4493" w:rsidP="00B017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058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rPr>
                <w:rFonts w:ascii="Times New Roman" w:hAnsi="Times New Roman"/>
                <w:sz w:val="24"/>
                <w:szCs w:val="24"/>
              </w:rPr>
            </w:pPr>
            <w:r w:rsidRPr="00FF0C1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Цвијан М доо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 xml:space="preserve">Партизанска 45, </w:t>
            </w: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t>Српска Црња</w:t>
            </w:r>
            <w:r w:rsidRPr="00FF0C14"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</w:p>
          <w:p w:rsidR="004E4493" w:rsidRDefault="004E4493" w:rsidP="004E449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t>мат.број:08575924</w:t>
            </w:r>
          </w:p>
          <w:p w:rsidR="004E4493" w:rsidRPr="00FF0C14" w:rsidRDefault="004E4493" w:rsidP="004E4493">
            <w:pPr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t>пиб:101594958</w:t>
            </w:r>
          </w:p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</w:tc>
        <w:tc>
          <w:tcPr>
            <w:tcW w:w="1389" w:type="dxa"/>
          </w:tcPr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638633702</w:t>
            </w:r>
          </w:p>
        </w:tc>
        <w:tc>
          <w:tcPr>
            <w:tcW w:w="4273" w:type="dxa"/>
          </w:tcPr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P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ccvijan@gmail.com</w:t>
            </w:r>
          </w:p>
        </w:tc>
        <w:tc>
          <w:tcPr>
            <w:tcW w:w="2428" w:type="dxa"/>
          </w:tcPr>
          <w:p w:rsidR="004E4493" w:rsidRDefault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0A7059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/>
              </w:rPr>
              <w:t>100</w:t>
            </w:r>
          </w:p>
        </w:tc>
      </w:tr>
      <w:tr w:rsidR="004E4493" w:rsidRPr="0066540E" w:rsidTr="004E4493">
        <w:trPr>
          <w:trHeight w:val="804"/>
          <w:jc w:val="center"/>
        </w:trPr>
        <w:tc>
          <w:tcPr>
            <w:tcW w:w="695" w:type="dxa"/>
            <w:shd w:val="clear" w:color="auto" w:fill="E7E6E6" w:themeFill="background2"/>
            <w:vAlign w:val="center"/>
          </w:tcPr>
          <w:p w:rsidR="004E4493" w:rsidRPr="0066540E" w:rsidRDefault="004E4493" w:rsidP="00B017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10148" w:type="dxa"/>
            <w:gridSpan w:val="4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  <w:tr w:rsidR="004E4493" w:rsidRPr="004E4493" w:rsidTr="004E4493">
        <w:trPr>
          <w:trHeight w:val="787"/>
          <w:jc w:val="center"/>
        </w:trPr>
        <w:tc>
          <w:tcPr>
            <w:tcW w:w="695" w:type="dxa"/>
            <w:shd w:val="clear" w:color="auto" w:fill="E7E6E6" w:themeFill="background2"/>
            <w:vAlign w:val="center"/>
          </w:tcPr>
          <w:p w:rsidR="004E4493" w:rsidRPr="0066540E" w:rsidRDefault="004E4493" w:rsidP="00B017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2058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P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Назив привредног друштва</w:t>
            </w:r>
          </w:p>
        </w:tc>
        <w:tc>
          <w:tcPr>
            <w:tcW w:w="1389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P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Контакт телефон</w:t>
            </w:r>
          </w:p>
        </w:tc>
        <w:tc>
          <w:tcPr>
            <w:tcW w:w="4273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P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Е-маил</w:t>
            </w:r>
          </w:p>
          <w:p w:rsidR="004E4493" w:rsidRPr="0066540E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28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4493" w:rsidRP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Број бодова</w:t>
            </w:r>
          </w:p>
        </w:tc>
      </w:tr>
      <w:tr w:rsidR="004E4493" w:rsidTr="004E4493">
        <w:trPr>
          <w:trHeight w:val="586"/>
          <w:jc w:val="center"/>
        </w:trPr>
        <w:tc>
          <w:tcPr>
            <w:tcW w:w="695" w:type="dxa"/>
            <w:shd w:val="clear" w:color="auto" w:fill="E7E6E6" w:themeFill="background2"/>
            <w:vAlign w:val="center"/>
          </w:tcPr>
          <w:p w:rsidR="004E4493" w:rsidRPr="0066540E" w:rsidRDefault="004E4493" w:rsidP="00B017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058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sz w:val="24"/>
                <w:szCs w:val="24"/>
              </w:rPr>
            </w:pPr>
            <w:r w:rsidRPr="00FF0C1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Вујић инвест доо Ваљево</w:t>
            </w:r>
          </w:p>
          <w:p w:rsidR="004E4493" w:rsidRDefault="004E4493" w:rsidP="004E4493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t>Алексе Дундића 61/1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Ваљево</w:t>
            </w:r>
          </w:p>
          <w:p w:rsidR="004E4493" w:rsidRDefault="004E4493" w:rsidP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мат.број:20799838 </w:t>
            </w: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пиб:1074260</w:t>
            </w:r>
          </w:p>
        </w:tc>
        <w:tc>
          <w:tcPr>
            <w:tcW w:w="1389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14227201 и 0692272001</w:t>
            </w:r>
          </w:p>
          <w:p w:rsidR="004E4493" w:rsidRPr="004E4493" w:rsidRDefault="004E4493" w:rsidP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</w:tc>
        <w:tc>
          <w:tcPr>
            <w:tcW w:w="4273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P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ujicvaljevo@yahoo.com</w:t>
            </w:r>
          </w:p>
        </w:tc>
        <w:tc>
          <w:tcPr>
            <w:tcW w:w="2428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0A7059">
              <w:rPr>
                <w:rFonts w:ascii="Times New Roman" w:hAnsi="Times New Roman"/>
                <w:b/>
                <w:color w:val="000000"/>
                <w:sz w:val="24"/>
                <w:szCs w:val="24"/>
                <w:lang/>
              </w:rPr>
              <w:t>100</w:t>
            </w:r>
          </w:p>
        </w:tc>
      </w:tr>
      <w:tr w:rsidR="004E4493" w:rsidTr="004E4493">
        <w:trPr>
          <w:trHeight w:val="586"/>
          <w:jc w:val="center"/>
        </w:trPr>
        <w:tc>
          <w:tcPr>
            <w:tcW w:w="695" w:type="dxa"/>
            <w:shd w:val="clear" w:color="auto" w:fill="E7E6E6" w:themeFill="background2"/>
            <w:vAlign w:val="center"/>
          </w:tcPr>
          <w:p w:rsidR="004E4493" w:rsidRDefault="004E4493" w:rsidP="00B017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058" w:type="dxa"/>
          </w:tcPr>
          <w:p w:rsidR="004E4493" w:rsidRDefault="004E4493" w:rsidP="004E4493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rPr>
                <w:rFonts w:ascii="Times New Roman" w:hAnsi="Times New Roman"/>
                <w:sz w:val="24"/>
                <w:szCs w:val="24"/>
              </w:rPr>
            </w:pPr>
            <w:r w:rsidRPr="00FF0C1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Цвијан М доо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 xml:space="preserve">Партизанска 45, </w:t>
            </w: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t>Српска Црња</w:t>
            </w:r>
            <w:r w:rsidRPr="00FF0C14"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</w:p>
          <w:p w:rsidR="004E4493" w:rsidRDefault="004E4493" w:rsidP="004E449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t>мат.број:08575924</w:t>
            </w:r>
          </w:p>
          <w:p w:rsidR="004E4493" w:rsidRDefault="004E4493" w:rsidP="004E4493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FF0C14">
              <w:rPr>
                <w:rFonts w:ascii="Times New Roman" w:eastAsia="Calibri" w:hAnsi="Times New Roman" w:cs="Times New Roman"/>
                <w:sz w:val="24"/>
                <w:szCs w:val="24"/>
              </w:rPr>
              <w:t>пиб:101594958</w:t>
            </w:r>
          </w:p>
        </w:tc>
        <w:tc>
          <w:tcPr>
            <w:tcW w:w="1389" w:type="dxa"/>
          </w:tcPr>
          <w:p w:rsidR="004E4493" w:rsidRDefault="004E4493" w:rsidP="00B01787">
            <w:pPr>
              <w:rPr>
                <w:rFonts w:ascii="Times New Roman" w:hAnsi="Times New Roman"/>
                <w:sz w:val="24"/>
                <w:szCs w:val="24"/>
                <w:lang/>
              </w:rPr>
            </w:pPr>
          </w:p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638633702</w:t>
            </w:r>
          </w:p>
        </w:tc>
        <w:tc>
          <w:tcPr>
            <w:tcW w:w="4273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ccvijan@gmail.com</w:t>
            </w:r>
          </w:p>
        </w:tc>
        <w:tc>
          <w:tcPr>
            <w:tcW w:w="2428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85</w:t>
            </w:r>
          </w:p>
        </w:tc>
      </w:tr>
      <w:tr w:rsidR="004E4493" w:rsidTr="004E4493">
        <w:trPr>
          <w:trHeight w:val="586"/>
          <w:jc w:val="center"/>
        </w:trPr>
        <w:tc>
          <w:tcPr>
            <w:tcW w:w="695" w:type="dxa"/>
            <w:shd w:val="clear" w:color="auto" w:fill="E7E6E6" w:themeFill="background2"/>
            <w:vAlign w:val="center"/>
          </w:tcPr>
          <w:p w:rsidR="004E4493" w:rsidRDefault="004E4493" w:rsidP="00B017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2058" w:type="dxa"/>
          </w:tcPr>
          <w:p w:rsidR="004E4493" w:rsidRDefault="004E4493" w:rsidP="004E4493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hAnsi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hAnsi="Times New Roman"/>
                <w:sz w:val="24"/>
                <w:szCs w:val="24"/>
              </w:rPr>
            </w:pPr>
            <w:r w:rsidRPr="00FF0C14">
              <w:rPr>
                <w:rFonts w:ascii="Times New Roman" w:hAnsi="Times New Roman"/>
                <w:b/>
                <w:sz w:val="24"/>
                <w:szCs w:val="24"/>
              </w:rPr>
              <w:t>Горан 70 Панчево</w:t>
            </w:r>
          </w:p>
          <w:p w:rsidR="004E4493" w:rsidRPr="00FF0C14" w:rsidRDefault="004E4493" w:rsidP="004E4493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hAnsi="Times New Roman"/>
                <w:sz w:val="24"/>
                <w:szCs w:val="24"/>
              </w:rPr>
            </w:pPr>
            <w:r w:rsidRPr="00FF0C14">
              <w:rPr>
                <w:rFonts w:ascii="Times New Roman" w:hAnsi="Times New Roman"/>
                <w:sz w:val="24"/>
                <w:szCs w:val="24"/>
              </w:rPr>
              <w:t xml:space="preserve">Србијанска 1 Качарево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Pr="00FF0C14">
              <w:rPr>
                <w:rFonts w:ascii="Times New Roman" w:hAnsi="Times New Roman"/>
                <w:sz w:val="24"/>
                <w:szCs w:val="24"/>
              </w:rPr>
              <w:t xml:space="preserve">мат.број:64979086 </w:t>
            </w:r>
            <w:r w:rsidRPr="00FF0C14">
              <w:rPr>
                <w:rFonts w:ascii="Times New Roman" w:hAnsi="Times New Roman"/>
                <w:sz w:val="24"/>
                <w:szCs w:val="24"/>
              </w:rPr>
              <w:br/>
              <w:t>пиб:110747253</w:t>
            </w:r>
          </w:p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</w:tc>
        <w:tc>
          <w:tcPr>
            <w:tcW w:w="1389" w:type="dxa"/>
          </w:tcPr>
          <w:p w:rsidR="004E4493" w:rsidRDefault="004E4493" w:rsidP="004E4493">
            <w:pPr>
              <w:rPr>
                <w:rFonts w:ascii="Times New Roman" w:hAnsi="Times New Roman"/>
                <w:sz w:val="24"/>
                <w:szCs w:val="24"/>
                <w:lang/>
              </w:rPr>
            </w:pPr>
          </w:p>
          <w:p w:rsidR="004E4493" w:rsidRPr="00FF0C14" w:rsidRDefault="004E4493" w:rsidP="004E44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649437869</w:t>
            </w:r>
          </w:p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</w:tc>
        <w:tc>
          <w:tcPr>
            <w:tcW w:w="4273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A12FAF" w:rsidRPr="00A12FAF" w:rsidRDefault="00A12FAF" w:rsidP="00A12F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rnobrnja.goran70@gmail.com</w:t>
            </w:r>
          </w:p>
        </w:tc>
        <w:tc>
          <w:tcPr>
            <w:tcW w:w="2428" w:type="dxa"/>
          </w:tcPr>
          <w:p w:rsidR="004E4493" w:rsidRDefault="004E4493" w:rsidP="00B01787">
            <w:pP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4E4493" w:rsidRDefault="004E4493" w:rsidP="004E44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85</w:t>
            </w:r>
          </w:p>
        </w:tc>
      </w:tr>
    </w:tbl>
    <w:p w:rsidR="004C6676" w:rsidRPr="00FF0C14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C6676" w:rsidRPr="00FF0C14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C6676" w:rsidRPr="00FF0C14" w:rsidRDefault="004C6676" w:rsidP="004C6676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C6676" w:rsidRPr="00FF0C14" w:rsidRDefault="004C6676" w:rsidP="004C6676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:rsidR="004C6676" w:rsidRPr="00FF0C14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F0C14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  <w:r w:rsidRPr="00FF0C14">
        <w:rPr>
          <w:rFonts w:ascii="Times New Roman" w:hAnsi="Times New Roman"/>
          <w:b/>
          <w:color w:val="000000"/>
          <w:sz w:val="24"/>
          <w:szCs w:val="24"/>
        </w:rPr>
        <w:tab/>
      </w:r>
    </w:p>
    <w:p w:rsidR="00FF0C14" w:rsidRPr="00FF0C14" w:rsidRDefault="00FF0C14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</w:p>
    <w:p w:rsidR="004C6676" w:rsidRPr="00FF0C14" w:rsidRDefault="004C6676" w:rsidP="004C6676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/>
          <w:b/>
          <w:bCs/>
          <w:iCs/>
          <w:color w:val="000000"/>
          <w:sz w:val="24"/>
          <w:szCs w:val="24"/>
        </w:rPr>
      </w:pPr>
    </w:p>
    <w:p w:rsidR="00CA0418" w:rsidRPr="00FF0C14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FF0C14">
        <w:rPr>
          <w:rFonts w:ascii="Times New Roman" w:eastAsia="Times New Roman" w:hAnsi="Times New Roman" w:cs="Times New Roman"/>
          <w:sz w:val="24"/>
          <w:szCs w:val="24"/>
        </w:rPr>
        <w:tab/>
      </w:r>
      <w:r w:rsidR="00CA0418" w:rsidRPr="00FF0C14">
        <w:rPr>
          <w:rFonts w:ascii="Times New Roman" w:eastAsia="Times New Roman" w:hAnsi="Times New Roman" w:cs="Times New Roman"/>
          <w:sz w:val="24"/>
          <w:szCs w:val="24"/>
        </w:rPr>
        <w:t>Овај предрачун је обавезно поднети уз пријаву.</w:t>
      </w:r>
    </w:p>
    <w:p w:rsidR="00CA0418" w:rsidRPr="00FF0C14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Pr="00FF0C14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Pr="00FF0C14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4C6676" w:rsidRPr="004C6676" w:rsidRDefault="004C6676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sectPr w:rsidR="004C6676" w:rsidRPr="004C6676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E550C" w:rsidRDefault="000E550C" w:rsidP="00CB7E8C">
      <w:pPr>
        <w:spacing w:after="0" w:line="240" w:lineRule="auto"/>
      </w:pPr>
      <w:r>
        <w:separator/>
      </w:r>
    </w:p>
  </w:endnote>
  <w:endnote w:type="continuationSeparator" w:id="1">
    <w:p w:rsidR="000E550C" w:rsidRDefault="000E550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E550C" w:rsidRDefault="000E550C" w:rsidP="00CB7E8C">
      <w:pPr>
        <w:spacing w:after="0" w:line="240" w:lineRule="auto"/>
      </w:pPr>
      <w:r>
        <w:separator/>
      </w:r>
    </w:p>
  </w:footnote>
  <w:footnote w:type="continuationSeparator" w:id="1">
    <w:p w:rsidR="000E550C" w:rsidRDefault="000E550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DB5447"/>
    <w:multiLevelType w:val="hybridMultilevel"/>
    <w:tmpl w:val="D2F0E22C"/>
    <w:lvl w:ilvl="0" w:tplc="5986BE86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A90F85"/>
    <w:multiLevelType w:val="hybridMultilevel"/>
    <w:tmpl w:val="29CCC5D4"/>
    <w:lvl w:ilvl="0" w:tplc="F7BED03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2A4162C"/>
    <w:multiLevelType w:val="hybridMultilevel"/>
    <w:tmpl w:val="F9028CC8"/>
    <w:lvl w:ilvl="0" w:tplc="0652C05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6"/>
  </w:num>
  <w:num w:numId="2">
    <w:abstractNumId w:val="16"/>
  </w:num>
  <w:num w:numId="3">
    <w:abstractNumId w:val="27"/>
  </w:num>
  <w:num w:numId="4">
    <w:abstractNumId w:val="7"/>
  </w:num>
  <w:num w:numId="5">
    <w:abstractNumId w:val="14"/>
  </w:num>
  <w:num w:numId="6">
    <w:abstractNumId w:val="31"/>
  </w:num>
  <w:num w:numId="7">
    <w:abstractNumId w:val="11"/>
  </w:num>
  <w:num w:numId="8">
    <w:abstractNumId w:val="15"/>
  </w:num>
  <w:num w:numId="9">
    <w:abstractNumId w:val="33"/>
  </w:num>
  <w:num w:numId="10">
    <w:abstractNumId w:val="32"/>
  </w:num>
  <w:num w:numId="11">
    <w:abstractNumId w:val="6"/>
  </w:num>
  <w:num w:numId="12">
    <w:abstractNumId w:val="30"/>
  </w:num>
  <w:num w:numId="13">
    <w:abstractNumId w:val="24"/>
  </w:num>
  <w:num w:numId="14">
    <w:abstractNumId w:val="2"/>
  </w:num>
  <w:num w:numId="15">
    <w:abstractNumId w:val="8"/>
  </w:num>
  <w:num w:numId="16">
    <w:abstractNumId w:val="22"/>
  </w:num>
  <w:num w:numId="17">
    <w:abstractNumId w:val="29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5"/>
  </w:num>
  <w:num w:numId="24">
    <w:abstractNumId w:val="9"/>
  </w:num>
  <w:num w:numId="25">
    <w:abstractNumId w:val="17"/>
  </w:num>
  <w:num w:numId="26">
    <w:abstractNumId w:val="23"/>
  </w:num>
  <w:num w:numId="27">
    <w:abstractNumId w:val="1"/>
  </w:num>
  <w:num w:numId="28">
    <w:abstractNumId w:val="13"/>
  </w:num>
  <w:num w:numId="29">
    <w:abstractNumId w:val="28"/>
  </w:num>
  <w:num w:numId="30">
    <w:abstractNumId w:val="4"/>
  </w:num>
  <w:num w:numId="31">
    <w:abstractNumId w:val="18"/>
  </w:num>
  <w:num w:numId="32">
    <w:abstractNumId w:val="20"/>
  </w:num>
  <w:num w:numId="33">
    <w:abstractNumId w:val="12"/>
  </w:num>
  <w:num w:numId="34">
    <w:abstractNumId w:val="21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9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96283"/>
    <w:rsid w:val="000A570B"/>
    <w:rsid w:val="000A762E"/>
    <w:rsid w:val="000B5B83"/>
    <w:rsid w:val="000D4ACD"/>
    <w:rsid w:val="000D62C7"/>
    <w:rsid w:val="000E550C"/>
    <w:rsid w:val="000F34C9"/>
    <w:rsid w:val="000F4296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B31BC"/>
    <w:rsid w:val="002B5978"/>
    <w:rsid w:val="002C788C"/>
    <w:rsid w:val="002D37E0"/>
    <w:rsid w:val="00370499"/>
    <w:rsid w:val="00383FB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C6676"/>
    <w:rsid w:val="004D2C2E"/>
    <w:rsid w:val="004D6560"/>
    <w:rsid w:val="004D7ACC"/>
    <w:rsid w:val="004E3338"/>
    <w:rsid w:val="004E4493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26E1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12FAF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5B6E"/>
    <w:rsid w:val="00EF59A7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  <w:rsid w:val="00FF0C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68C21-C20B-4302-A4FE-CB8C02D41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3</cp:revision>
  <cp:lastPrinted>2021-07-21T07:14:00Z</cp:lastPrinted>
  <dcterms:created xsi:type="dcterms:W3CDTF">2021-08-19T08:09:00Z</dcterms:created>
  <dcterms:modified xsi:type="dcterms:W3CDTF">2021-08-19T11:41:00Z</dcterms:modified>
</cp:coreProperties>
</file>